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Bu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25 Thornwood Av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uibunch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51557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o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